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F6552" w14:textId="3898D077" w:rsidR="009420AF" w:rsidRDefault="00F16B0B" w:rsidP="00F16B0B">
      <w:pPr>
        <w:pStyle w:val="Title"/>
      </w:pPr>
      <w:r>
        <w:t>R Class Descriptions (Advanced) with Learning Objectives</w:t>
      </w:r>
    </w:p>
    <w:p w14:paraId="362838C6" w14:textId="77777777" w:rsidR="00046A84" w:rsidRDefault="00046A84" w:rsidP="00046A84"/>
    <w:p w14:paraId="428001BF" w14:textId="77777777" w:rsidR="0098548B" w:rsidRDefault="0098548B" w:rsidP="003E4E2B">
      <w:pPr>
        <w:pStyle w:val="Heading1"/>
      </w:pPr>
      <w:r w:rsidRPr="0098548B">
        <w:t xml:space="preserve">Introduction to </w:t>
      </w:r>
      <w:r w:rsidRPr="003E4E2B">
        <w:t>Bioconductor</w:t>
      </w:r>
    </w:p>
    <w:p w14:paraId="6A840AFF" w14:textId="77777777" w:rsidR="003E4E2B" w:rsidRPr="003E4E2B" w:rsidRDefault="003E4E2B" w:rsidP="003E4E2B">
      <w:pPr>
        <w:pStyle w:val="Heading2"/>
      </w:pPr>
      <w:r w:rsidRPr="003E4E2B">
        <w:rPr>
          <w:b w:val="0"/>
          <w:bCs w:val="0"/>
        </w:rPr>
        <w:t>Description</w:t>
      </w:r>
    </w:p>
    <w:p w14:paraId="26C5E537" w14:textId="77777777" w:rsidR="003E4E2B" w:rsidRPr="003E4E2B" w:rsidRDefault="003E4E2B" w:rsidP="003E4E2B">
      <w:r w:rsidRPr="003E4E2B">
        <w:t>This class will provide an overview of Bioconductor. We will learn how to identify Bioconductor packages that are appropriate for our project, explore package documentation, and demonstrate how to download and install R packages from Bioconductor.</w:t>
      </w:r>
    </w:p>
    <w:p w14:paraId="10F732A5" w14:textId="77777777" w:rsidR="003E4E2B" w:rsidRPr="003E4E2B" w:rsidRDefault="003E4E2B" w:rsidP="003E4E2B">
      <w:pPr>
        <w:pStyle w:val="Heading2"/>
      </w:pPr>
      <w:r w:rsidRPr="003E4E2B">
        <w:t>Learning Objectives</w:t>
      </w:r>
    </w:p>
    <w:p w14:paraId="765E983D" w14:textId="77777777" w:rsidR="003E4E2B" w:rsidRPr="003E4E2B" w:rsidRDefault="003E4E2B" w:rsidP="003E4E2B">
      <w:r w:rsidRPr="003E4E2B">
        <w:t>Upon completion of this class participants should be able to:</w:t>
      </w:r>
    </w:p>
    <w:p w14:paraId="2603541F" w14:textId="77777777" w:rsidR="003E4E2B" w:rsidRPr="003E4E2B" w:rsidRDefault="003E4E2B" w:rsidP="003E4E2B">
      <w:pPr>
        <w:numPr>
          <w:ilvl w:val="0"/>
          <w:numId w:val="3"/>
        </w:numPr>
      </w:pPr>
      <w:r w:rsidRPr="003E4E2B">
        <w:t>Describe what the Bioconductor project comprises</w:t>
      </w:r>
    </w:p>
    <w:p w14:paraId="68BEFBC1" w14:textId="77777777" w:rsidR="003E4E2B" w:rsidRPr="003E4E2B" w:rsidRDefault="003E4E2B" w:rsidP="003E4E2B">
      <w:pPr>
        <w:numPr>
          <w:ilvl w:val="0"/>
          <w:numId w:val="3"/>
        </w:numPr>
      </w:pPr>
      <w:r w:rsidRPr="003E4E2B">
        <w:t>Navigate the Bioconductor website to find packages for a particular task</w:t>
      </w:r>
    </w:p>
    <w:p w14:paraId="01CD1ACC" w14:textId="77777777" w:rsidR="003E4E2B" w:rsidRPr="003E4E2B" w:rsidRDefault="003E4E2B" w:rsidP="003E4E2B">
      <w:pPr>
        <w:numPr>
          <w:ilvl w:val="0"/>
          <w:numId w:val="3"/>
        </w:numPr>
      </w:pPr>
      <w:r w:rsidRPr="003E4E2B">
        <w:t>Install and update Bioconductor package</w:t>
      </w:r>
    </w:p>
    <w:p w14:paraId="3489A501" w14:textId="77777777" w:rsidR="003E4E2B" w:rsidRPr="003E4E2B" w:rsidRDefault="003E4E2B" w:rsidP="003E4E2B">
      <w:pPr>
        <w:numPr>
          <w:ilvl w:val="0"/>
          <w:numId w:val="3"/>
        </w:numPr>
      </w:pPr>
      <w:r w:rsidRPr="003E4E2B">
        <w:t>Open a package vignette and practice running through the examples that they contain</w:t>
      </w:r>
    </w:p>
    <w:p w14:paraId="1F8BE73E" w14:textId="77777777" w:rsidR="003E4E2B" w:rsidRPr="003E4E2B" w:rsidRDefault="003E4E2B" w:rsidP="003E4E2B">
      <w:pPr>
        <w:numPr>
          <w:ilvl w:val="0"/>
          <w:numId w:val="3"/>
        </w:numPr>
      </w:pPr>
      <w:r w:rsidRPr="003E4E2B">
        <w:t>Ensure that they are using the correct version of R to reproduce exactly the contents of this lesson</w:t>
      </w:r>
    </w:p>
    <w:p w14:paraId="5532F1C4" w14:textId="77777777" w:rsidR="003E4E2B" w:rsidRPr="003E4E2B" w:rsidRDefault="003E4E2B" w:rsidP="003E4E2B">
      <w:pPr>
        <w:numPr>
          <w:ilvl w:val="0"/>
          <w:numId w:val="3"/>
        </w:numPr>
      </w:pPr>
      <w:r w:rsidRPr="003E4E2B">
        <w:t>Describe how to join and communicate with the Bioconductor community</w:t>
      </w:r>
    </w:p>
    <w:p w14:paraId="5085BFF4" w14:textId="77777777" w:rsidR="00E44516" w:rsidRDefault="00E44516" w:rsidP="00E44516">
      <w:pPr>
        <w:pStyle w:val="Heading2"/>
      </w:pPr>
      <w:r>
        <w:t>Assumptions for This Class</w:t>
      </w:r>
    </w:p>
    <w:p w14:paraId="3621CE88" w14:textId="77777777" w:rsidR="00E44516" w:rsidRDefault="00E44516" w:rsidP="00E44516">
      <w:r>
        <w:t xml:space="preserve">This class makes a few assumptions about your understanding of R and RStudio. First, it assumed that you have already installed </w:t>
      </w:r>
      <w:hyperlink r:id="rId5" w:history="1">
        <w:r>
          <w:rPr>
            <w:rStyle w:val="Hyperlink"/>
          </w:rPr>
          <w:t>R</w:t>
        </w:r>
      </w:hyperlink>
      <w:r>
        <w:t xml:space="preserve"> and </w:t>
      </w:r>
      <w:hyperlink r:id="rId6" w:anchor="Desktop" w:history="1">
        <w:r>
          <w:rPr>
            <w:rStyle w:val="Hyperlink"/>
          </w:rPr>
          <w:t>RStudio</w:t>
        </w:r>
      </w:hyperlink>
      <w:r>
        <w:t>. Second, is that you have experience with R. If not, here are some resources for getting started:</w:t>
      </w:r>
    </w:p>
    <w:p w14:paraId="49FCF78B" w14:textId="77777777" w:rsidR="00E44516" w:rsidRDefault="00E44516" w:rsidP="00E44516">
      <w:pPr>
        <w:pStyle w:val="ListParagraph"/>
        <w:numPr>
          <w:ilvl w:val="0"/>
          <w:numId w:val="4"/>
        </w:numPr>
      </w:pPr>
      <w:r>
        <w:t xml:space="preserve">NIH Library </w:t>
      </w:r>
      <w:hyperlink r:id="rId7" w:history="1">
        <w:r w:rsidRPr="004D7F5C">
          <w:rPr>
            <w:rStyle w:val="Hyperlink"/>
          </w:rPr>
          <w:t>Introduction to R and RStudio</w:t>
        </w:r>
      </w:hyperlink>
      <w:r w:rsidRPr="003E4E2B">
        <w:rPr>
          <w:rFonts w:eastAsiaTheme="majorEastAsia"/>
        </w:rPr>
        <w:t xml:space="preserve"> class</w:t>
      </w:r>
    </w:p>
    <w:p w14:paraId="08B17BEC" w14:textId="77777777" w:rsidR="00E44516" w:rsidRDefault="00E44516" w:rsidP="00E44516">
      <w:pPr>
        <w:pStyle w:val="ListParagraph"/>
        <w:numPr>
          <w:ilvl w:val="0"/>
          <w:numId w:val="4"/>
        </w:numPr>
      </w:pPr>
      <w:hyperlink r:id="rId8" w:history="1">
        <w:r>
          <w:rPr>
            <w:rStyle w:val="Hyperlink"/>
          </w:rPr>
          <w:t>A (very) short introduction to R</w:t>
        </w:r>
      </w:hyperlink>
    </w:p>
    <w:p w14:paraId="1BEBB9D8" w14:textId="77777777" w:rsidR="00E44516" w:rsidRDefault="00E44516" w:rsidP="00E44516">
      <w:pPr>
        <w:pStyle w:val="ListParagraph"/>
        <w:numPr>
          <w:ilvl w:val="0"/>
          <w:numId w:val="4"/>
        </w:numPr>
      </w:pPr>
      <w:hyperlink r:id="rId9" w:history="1">
        <w:r>
          <w:rPr>
            <w:rStyle w:val="Hyperlink"/>
          </w:rPr>
          <w:t>Quick-R</w:t>
        </w:r>
      </w:hyperlink>
    </w:p>
    <w:p w14:paraId="3D455448" w14:textId="77777777" w:rsidR="00E44516" w:rsidRDefault="00E44516" w:rsidP="00E44516">
      <w:pPr>
        <w:pStyle w:val="ListParagraph"/>
        <w:numPr>
          <w:ilvl w:val="0"/>
          <w:numId w:val="4"/>
        </w:numPr>
      </w:pPr>
      <w:hyperlink r:id="rId10" w:history="1">
        <w:r>
          <w:rPr>
            <w:rStyle w:val="Hyperlink"/>
          </w:rPr>
          <w:t>Getting up to speed with R</w:t>
        </w:r>
      </w:hyperlink>
    </w:p>
    <w:p w14:paraId="27BF2C91" w14:textId="77777777" w:rsidR="00E44516" w:rsidRDefault="00E44516" w:rsidP="00E44516">
      <w:r>
        <w:t>Third, is experience working in RStudio and creating scripts and/or markdown files.</w:t>
      </w:r>
    </w:p>
    <w:p w14:paraId="7497FDB8" w14:textId="77777777" w:rsidR="003E4E2B" w:rsidRPr="003E4E2B" w:rsidRDefault="003E4E2B" w:rsidP="003E4E2B"/>
    <w:p w14:paraId="44AEC99F" w14:textId="567786EC" w:rsidR="00046A84" w:rsidRDefault="00046A84" w:rsidP="00046A84">
      <w:pPr>
        <w:pStyle w:val="Heading1"/>
      </w:pPr>
      <w:r>
        <w:lastRenderedPageBreak/>
        <w:t>Working with Data in Bioconductor</w:t>
      </w:r>
    </w:p>
    <w:p w14:paraId="62B3EFAB" w14:textId="77777777" w:rsidR="00046A84" w:rsidRPr="00046A84" w:rsidRDefault="00046A84" w:rsidP="00046A84">
      <w:pPr>
        <w:pStyle w:val="Heading2"/>
      </w:pPr>
      <w:bookmarkStart w:id="0" w:name="_Toc137819323"/>
      <w:bookmarkStart w:id="1" w:name="description"/>
      <w:r w:rsidRPr="00046A84">
        <w:t>Description</w:t>
      </w:r>
      <w:bookmarkEnd w:id="0"/>
    </w:p>
    <w:p w14:paraId="2BFE66BD" w14:textId="77777777" w:rsidR="00046A84" w:rsidRDefault="00046A84" w:rsidP="00046A84">
      <w:pPr>
        <w:pStyle w:val="FirstParagraph"/>
      </w:pPr>
      <w:r>
        <w:t>This class will provide an overview of common Bioconductor datatypes and explore options for working with biological sequence data.  Specifically, this class will focus on the object types for storing and manipulating genomic features and sequences.</w:t>
      </w:r>
    </w:p>
    <w:p w14:paraId="59B81E8D" w14:textId="77777777" w:rsidR="00046A84" w:rsidRPr="00046A84" w:rsidRDefault="00046A84" w:rsidP="00046A84">
      <w:pPr>
        <w:pStyle w:val="Heading2"/>
      </w:pPr>
      <w:bookmarkStart w:id="2" w:name="_Toc137819324"/>
      <w:bookmarkStart w:id="3" w:name="learning-objectives"/>
      <w:bookmarkEnd w:id="1"/>
      <w:r w:rsidRPr="00046A84">
        <w:t>Learning Objectives</w:t>
      </w:r>
      <w:bookmarkEnd w:id="2"/>
    </w:p>
    <w:p w14:paraId="0778E26A" w14:textId="77777777" w:rsidR="00046A84" w:rsidRDefault="00046A84" w:rsidP="00046A84">
      <w:pPr>
        <w:pStyle w:val="FirstParagraph"/>
      </w:pPr>
      <w:r>
        <w:t>Upon completion of this class participants should be able to:</w:t>
      </w:r>
    </w:p>
    <w:p w14:paraId="4392B228" w14:textId="77777777" w:rsidR="00046A84" w:rsidRDefault="00046A84" w:rsidP="00046A84">
      <w:pPr>
        <w:pStyle w:val="Compact"/>
        <w:numPr>
          <w:ilvl w:val="0"/>
          <w:numId w:val="1"/>
        </w:numPr>
      </w:pPr>
      <w:r>
        <w:t>Locate resources on S4Vector classes</w:t>
      </w:r>
    </w:p>
    <w:p w14:paraId="6DC98477" w14:textId="77777777" w:rsidR="00046A84" w:rsidRDefault="00046A84" w:rsidP="00046A84">
      <w:pPr>
        <w:pStyle w:val="Compact"/>
        <w:numPr>
          <w:ilvl w:val="0"/>
          <w:numId w:val="1"/>
        </w:numPr>
      </w:pPr>
      <w:r>
        <w:t>Review standard R datatypes</w:t>
      </w:r>
    </w:p>
    <w:p w14:paraId="66EBC48F" w14:textId="77777777" w:rsidR="00046A84" w:rsidRDefault="00046A84" w:rsidP="00046A84">
      <w:pPr>
        <w:pStyle w:val="Compact"/>
        <w:numPr>
          <w:ilvl w:val="0"/>
          <w:numId w:val="1"/>
        </w:numPr>
      </w:pPr>
      <w:r>
        <w:t>List the 6 basic Bioconductor classes</w:t>
      </w:r>
    </w:p>
    <w:p w14:paraId="7DE0A166" w14:textId="77777777" w:rsidR="00046A84" w:rsidRDefault="00046A84" w:rsidP="00046A84">
      <w:pPr>
        <w:pStyle w:val="Compact"/>
        <w:numPr>
          <w:ilvl w:val="0"/>
          <w:numId w:val="1"/>
        </w:numPr>
      </w:pPr>
      <w:r>
        <w:t>Discuss methods for working with biological sequences</w:t>
      </w:r>
    </w:p>
    <w:p w14:paraId="2D9CC522" w14:textId="77777777" w:rsidR="00046A84" w:rsidRDefault="00046A84" w:rsidP="00046A84">
      <w:pPr>
        <w:pStyle w:val="Compact"/>
        <w:numPr>
          <w:ilvl w:val="0"/>
          <w:numId w:val="1"/>
        </w:numPr>
      </w:pPr>
      <w:r>
        <w:t>Locate information on Bioconductor, Bioconductor packages, and Bioconductor Courses</w:t>
      </w:r>
    </w:p>
    <w:bookmarkEnd w:id="3"/>
    <w:p w14:paraId="538B9C46" w14:textId="77777777" w:rsidR="004D7F5C" w:rsidRDefault="004D7F5C" w:rsidP="004D7F5C">
      <w:pPr>
        <w:pStyle w:val="Heading2"/>
      </w:pPr>
      <w:r>
        <w:t>Assumptions for This Class</w:t>
      </w:r>
    </w:p>
    <w:p w14:paraId="1586D5F7" w14:textId="77777777" w:rsidR="004D7F5C" w:rsidRDefault="004D7F5C" w:rsidP="003E4E2B">
      <w:r>
        <w:t xml:space="preserve">This class makes a few assumptions about your understanding of R and RStudio. First, it assumed that you have already installed </w:t>
      </w:r>
      <w:hyperlink r:id="rId11" w:history="1">
        <w:r>
          <w:rPr>
            <w:rStyle w:val="Hyperlink"/>
          </w:rPr>
          <w:t>R</w:t>
        </w:r>
      </w:hyperlink>
      <w:r>
        <w:t xml:space="preserve"> and </w:t>
      </w:r>
      <w:hyperlink r:id="rId12" w:anchor="Desktop" w:history="1">
        <w:r>
          <w:rPr>
            <w:rStyle w:val="Hyperlink"/>
          </w:rPr>
          <w:t>RStudio</w:t>
        </w:r>
      </w:hyperlink>
      <w:r>
        <w:t>. Second, is that you have experience with R. If not, here are some resources for getting started:</w:t>
      </w:r>
    </w:p>
    <w:p w14:paraId="70CB21A5" w14:textId="7151546F" w:rsidR="004D7F5C" w:rsidRDefault="004D7F5C" w:rsidP="003E4E2B">
      <w:pPr>
        <w:pStyle w:val="ListParagraph"/>
        <w:numPr>
          <w:ilvl w:val="0"/>
          <w:numId w:val="4"/>
        </w:numPr>
      </w:pPr>
      <w:r>
        <w:t>NIH Library</w:t>
      </w:r>
      <w:r>
        <w:t xml:space="preserve"> </w:t>
      </w:r>
      <w:hyperlink r:id="rId13" w:history="1">
        <w:r w:rsidRPr="004D7F5C">
          <w:rPr>
            <w:rStyle w:val="Hyperlink"/>
          </w:rPr>
          <w:t>Introduction to R and RStudio</w:t>
        </w:r>
      </w:hyperlink>
      <w:r w:rsidRPr="003E4E2B">
        <w:rPr>
          <w:rFonts w:eastAsiaTheme="majorEastAsia"/>
        </w:rPr>
        <w:t xml:space="preserve"> class</w:t>
      </w:r>
    </w:p>
    <w:p w14:paraId="3BD6AAA2" w14:textId="77777777" w:rsidR="004D7F5C" w:rsidRDefault="004D7F5C" w:rsidP="003E4E2B">
      <w:pPr>
        <w:pStyle w:val="ListParagraph"/>
        <w:numPr>
          <w:ilvl w:val="0"/>
          <w:numId w:val="4"/>
        </w:numPr>
      </w:pPr>
      <w:hyperlink r:id="rId14" w:history="1">
        <w:r>
          <w:rPr>
            <w:rStyle w:val="Hyperlink"/>
          </w:rPr>
          <w:t>A (very) short introduction to R</w:t>
        </w:r>
      </w:hyperlink>
    </w:p>
    <w:p w14:paraId="355CCDB6" w14:textId="77777777" w:rsidR="004D7F5C" w:rsidRDefault="004D7F5C" w:rsidP="003E4E2B">
      <w:pPr>
        <w:pStyle w:val="ListParagraph"/>
        <w:numPr>
          <w:ilvl w:val="0"/>
          <w:numId w:val="4"/>
        </w:numPr>
      </w:pPr>
      <w:hyperlink r:id="rId15" w:history="1">
        <w:r>
          <w:rPr>
            <w:rStyle w:val="Hyperlink"/>
          </w:rPr>
          <w:t>Quick-R</w:t>
        </w:r>
      </w:hyperlink>
    </w:p>
    <w:p w14:paraId="444C962F" w14:textId="77777777" w:rsidR="004D7F5C" w:rsidRDefault="004D7F5C" w:rsidP="003E4E2B">
      <w:pPr>
        <w:pStyle w:val="ListParagraph"/>
        <w:numPr>
          <w:ilvl w:val="0"/>
          <w:numId w:val="4"/>
        </w:numPr>
      </w:pPr>
      <w:hyperlink r:id="rId16" w:history="1">
        <w:r>
          <w:rPr>
            <w:rStyle w:val="Hyperlink"/>
          </w:rPr>
          <w:t>Getting up to speed with R</w:t>
        </w:r>
      </w:hyperlink>
    </w:p>
    <w:p w14:paraId="492A6576" w14:textId="77777777" w:rsidR="004D7F5C" w:rsidRDefault="004D7F5C" w:rsidP="003E4E2B">
      <w:r>
        <w:t>Third, is experience working in RStudio and creating scripts and/or markdown files.</w:t>
      </w:r>
    </w:p>
    <w:p w14:paraId="754B3EC5" w14:textId="77777777" w:rsidR="00046A84" w:rsidRPr="00046A84" w:rsidRDefault="00046A84" w:rsidP="00046A84"/>
    <w:sectPr w:rsidR="00046A84" w:rsidRPr="00046A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E7BE1B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3C7A5598"/>
    <w:multiLevelType w:val="multilevel"/>
    <w:tmpl w:val="EB024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C4755EB"/>
    <w:multiLevelType w:val="multilevel"/>
    <w:tmpl w:val="9D5A1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2852EE"/>
    <w:multiLevelType w:val="hybridMultilevel"/>
    <w:tmpl w:val="969EC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6937064">
    <w:abstractNumId w:val="0"/>
  </w:num>
  <w:num w:numId="2" w16cid:durableId="1516308993">
    <w:abstractNumId w:val="1"/>
  </w:num>
  <w:num w:numId="3" w16cid:durableId="668407377">
    <w:abstractNumId w:val="2"/>
  </w:num>
  <w:num w:numId="4" w16cid:durableId="13691398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6B0B"/>
    <w:rsid w:val="00046A84"/>
    <w:rsid w:val="00145E6E"/>
    <w:rsid w:val="00307F6D"/>
    <w:rsid w:val="003E4E2B"/>
    <w:rsid w:val="004D7F5C"/>
    <w:rsid w:val="009420AF"/>
    <w:rsid w:val="0098548B"/>
    <w:rsid w:val="00E44516"/>
    <w:rsid w:val="00F16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6B2FD"/>
  <w15:chartTrackingRefBased/>
  <w15:docId w15:val="{A2B2BDC8-1AC6-430E-AA5C-B44A68C9A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6A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046A84"/>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16B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6B0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46A84"/>
    <w:rPr>
      <w:rFonts w:asciiTheme="majorHAnsi" w:eastAsiaTheme="majorEastAsia" w:hAnsiTheme="majorHAnsi" w:cstheme="majorBidi"/>
      <w:b/>
      <w:bCs/>
      <w:color w:val="4472C4" w:themeColor="accent1"/>
      <w:sz w:val="28"/>
      <w:szCs w:val="28"/>
    </w:rPr>
  </w:style>
  <w:style w:type="paragraph" w:customStyle="1" w:styleId="FirstParagraph">
    <w:name w:val="First Paragraph"/>
    <w:basedOn w:val="BodyText"/>
    <w:next w:val="BodyText"/>
    <w:qFormat/>
    <w:rsid w:val="00046A84"/>
    <w:pPr>
      <w:spacing w:before="180" w:after="180" w:line="240" w:lineRule="auto"/>
    </w:pPr>
    <w:rPr>
      <w:sz w:val="24"/>
      <w:szCs w:val="24"/>
    </w:rPr>
  </w:style>
  <w:style w:type="paragraph" w:customStyle="1" w:styleId="Compact">
    <w:name w:val="Compact"/>
    <w:basedOn w:val="BodyText"/>
    <w:qFormat/>
    <w:rsid w:val="00046A84"/>
    <w:pPr>
      <w:spacing w:before="36" w:after="36" w:line="240" w:lineRule="auto"/>
    </w:pPr>
    <w:rPr>
      <w:sz w:val="24"/>
      <w:szCs w:val="24"/>
    </w:rPr>
  </w:style>
  <w:style w:type="paragraph" w:styleId="BodyText">
    <w:name w:val="Body Text"/>
    <w:basedOn w:val="Normal"/>
    <w:link w:val="BodyTextChar"/>
    <w:uiPriority w:val="99"/>
    <w:semiHidden/>
    <w:unhideWhenUsed/>
    <w:rsid w:val="00046A84"/>
    <w:pPr>
      <w:spacing w:after="120"/>
    </w:pPr>
  </w:style>
  <w:style w:type="character" w:customStyle="1" w:styleId="BodyTextChar">
    <w:name w:val="Body Text Char"/>
    <w:basedOn w:val="DefaultParagraphFont"/>
    <w:link w:val="BodyText"/>
    <w:uiPriority w:val="99"/>
    <w:semiHidden/>
    <w:rsid w:val="00046A84"/>
  </w:style>
  <w:style w:type="character" w:customStyle="1" w:styleId="Heading1Char">
    <w:name w:val="Heading 1 Char"/>
    <w:basedOn w:val="DefaultParagraphFont"/>
    <w:link w:val="Heading1"/>
    <w:uiPriority w:val="9"/>
    <w:rsid w:val="00046A84"/>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4D7F5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D7F5C"/>
    <w:rPr>
      <w:color w:val="0000FF"/>
      <w:u w:val="single"/>
    </w:rPr>
  </w:style>
  <w:style w:type="character" w:styleId="UnresolvedMention">
    <w:name w:val="Unresolved Mention"/>
    <w:basedOn w:val="DefaultParagraphFont"/>
    <w:uiPriority w:val="99"/>
    <w:semiHidden/>
    <w:unhideWhenUsed/>
    <w:rsid w:val="004D7F5C"/>
    <w:rPr>
      <w:color w:val="605E5C"/>
      <w:shd w:val="clear" w:color="auto" w:fill="E1DFDD"/>
    </w:rPr>
  </w:style>
  <w:style w:type="paragraph" w:styleId="ListParagraph">
    <w:name w:val="List Paragraph"/>
    <w:basedOn w:val="Normal"/>
    <w:uiPriority w:val="34"/>
    <w:qFormat/>
    <w:rsid w:val="003E4E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41364">
      <w:bodyDiv w:val="1"/>
      <w:marLeft w:val="0"/>
      <w:marRight w:val="0"/>
      <w:marTop w:val="0"/>
      <w:marBottom w:val="0"/>
      <w:divBdr>
        <w:top w:val="none" w:sz="0" w:space="0" w:color="auto"/>
        <w:left w:val="none" w:sz="0" w:space="0" w:color="auto"/>
        <w:bottom w:val="none" w:sz="0" w:space="0" w:color="auto"/>
        <w:right w:val="none" w:sz="0" w:space="0" w:color="auto"/>
      </w:divBdr>
      <w:divsChild>
        <w:div w:id="1614046739">
          <w:marLeft w:val="0"/>
          <w:marRight w:val="0"/>
          <w:marTop w:val="0"/>
          <w:marBottom w:val="0"/>
          <w:divBdr>
            <w:top w:val="none" w:sz="0" w:space="0" w:color="auto"/>
            <w:left w:val="none" w:sz="0" w:space="0" w:color="auto"/>
            <w:bottom w:val="none" w:sz="0" w:space="0" w:color="auto"/>
            <w:right w:val="none" w:sz="0" w:space="0" w:color="auto"/>
          </w:divBdr>
          <w:divsChild>
            <w:div w:id="50890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554031">
      <w:bodyDiv w:val="1"/>
      <w:marLeft w:val="0"/>
      <w:marRight w:val="0"/>
      <w:marTop w:val="0"/>
      <w:marBottom w:val="0"/>
      <w:divBdr>
        <w:top w:val="none" w:sz="0" w:space="0" w:color="auto"/>
        <w:left w:val="none" w:sz="0" w:space="0" w:color="auto"/>
        <w:bottom w:val="none" w:sz="0" w:space="0" w:color="auto"/>
        <w:right w:val="none" w:sz="0" w:space="0" w:color="auto"/>
      </w:divBdr>
      <w:divsChild>
        <w:div w:id="393165649">
          <w:marLeft w:val="0"/>
          <w:marRight w:val="0"/>
          <w:marTop w:val="0"/>
          <w:marBottom w:val="0"/>
          <w:divBdr>
            <w:top w:val="none" w:sz="0" w:space="0" w:color="auto"/>
            <w:left w:val="none" w:sz="0" w:space="0" w:color="auto"/>
            <w:bottom w:val="none" w:sz="0" w:space="0" w:color="auto"/>
            <w:right w:val="none" w:sz="0" w:space="0" w:color="auto"/>
          </w:divBdr>
          <w:divsChild>
            <w:div w:id="80473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51313">
      <w:bodyDiv w:val="1"/>
      <w:marLeft w:val="0"/>
      <w:marRight w:val="0"/>
      <w:marTop w:val="0"/>
      <w:marBottom w:val="0"/>
      <w:divBdr>
        <w:top w:val="none" w:sz="0" w:space="0" w:color="auto"/>
        <w:left w:val="none" w:sz="0" w:space="0" w:color="auto"/>
        <w:bottom w:val="none" w:sz="0" w:space="0" w:color="auto"/>
        <w:right w:val="none" w:sz="0" w:space="0" w:color="auto"/>
      </w:divBdr>
      <w:divsChild>
        <w:div w:id="785544842">
          <w:marLeft w:val="0"/>
          <w:marRight w:val="0"/>
          <w:marTop w:val="0"/>
          <w:marBottom w:val="0"/>
          <w:divBdr>
            <w:top w:val="none" w:sz="0" w:space="0" w:color="auto"/>
            <w:left w:val="none" w:sz="0" w:space="0" w:color="auto"/>
            <w:bottom w:val="none" w:sz="0" w:space="0" w:color="auto"/>
            <w:right w:val="none" w:sz="0" w:space="0" w:color="auto"/>
          </w:divBdr>
          <w:divsChild>
            <w:div w:id="80585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702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doc/contrib/Torfs+Brauer-Short-R-Intro.pdf" TargetMode="External"/><Relationship Id="rId13" Type="http://schemas.openxmlformats.org/officeDocument/2006/relationships/hyperlink" Target="https://www.nihlibrary.nih.gov/training/introduction-r-and-rstudio-9"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ihlibrary.nih.gov/training/introduction-r-and-rstudio-9" TargetMode="External"/><Relationship Id="rId12" Type="http://schemas.openxmlformats.org/officeDocument/2006/relationships/hyperlink" Target="https://www.rstudio.com/products/RStudio/"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kabacoff.github.io/datavis/Rintro.pdf" TargetMode="External"/><Relationship Id="rId1" Type="http://schemas.openxmlformats.org/officeDocument/2006/relationships/numbering" Target="numbering.xml"/><Relationship Id="rId6" Type="http://schemas.openxmlformats.org/officeDocument/2006/relationships/hyperlink" Target="https://www.rstudio.com/products/RStudio/" TargetMode="External"/><Relationship Id="rId11" Type="http://schemas.openxmlformats.org/officeDocument/2006/relationships/hyperlink" Target="https://cran.r-project.org/" TargetMode="External"/><Relationship Id="rId5" Type="http://schemas.openxmlformats.org/officeDocument/2006/relationships/hyperlink" Target="https://cran.r-project.org/" TargetMode="External"/><Relationship Id="rId15" Type="http://schemas.openxmlformats.org/officeDocument/2006/relationships/hyperlink" Target="http://www.statmethods.net/" TargetMode="External"/><Relationship Id="rId10" Type="http://schemas.openxmlformats.org/officeDocument/2006/relationships/hyperlink" Target="https://rkabacoff.github.io/datavis/Rintro.pdf" TargetMode="External"/><Relationship Id="rId4" Type="http://schemas.openxmlformats.org/officeDocument/2006/relationships/webSettings" Target="webSettings.xml"/><Relationship Id="rId9" Type="http://schemas.openxmlformats.org/officeDocument/2006/relationships/hyperlink" Target="http://www.statmethods.net/" TargetMode="External"/><Relationship Id="rId14" Type="http://schemas.openxmlformats.org/officeDocument/2006/relationships/hyperlink" Target="https://cran.r-project.org/doc/contrib/Torfs+Brauer-Short-R-Intro.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2</Pages>
  <Words>473</Words>
  <Characters>2701</Characters>
  <Application>Microsoft Office Word</Application>
  <DocSecurity>0</DocSecurity>
  <Lines>22</Lines>
  <Paragraphs>6</Paragraphs>
  <ScaleCrop>false</ScaleCrop>
  <Company/>
  <LinksUpToDate>false</LinksUpToDate>
  <CharactersWithSpaces>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ubert, Douglas (NIH/OD/ORS) [E]</dc:creator>
  <cp:keywords/>
  <dc:description/>
  <cp:lastModifiedBy>Doug Joubert</cp:lastModifiedBy>
  <cp:revision>7</cp:revision>
  <dcterms:created xsi:type="dcterms:W3CDTF">2023-07-06T16:44:00Z</dcterms:created>
  <dcterms:modified xsi:type="dcterms:W3CDTF">2023-07-06T18:02:00Z</dcterms:modified>
</cp:coreProperties>
</file>